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3A05A3" w14:textId="2FC6457B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</w:t>
      </w:r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>PROCESS OF OBTAINING STATA SAMPLE</w:t>
      </w:r>
    </w:p>
    <w:p w14:paraId="2768B985" w14:textId="77777777" w:rsid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190C7BE6" w14:textId="33F70ADE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>for obtaining a stratified sample.</w:t>
      </w:r>
    </w:p>
    <w:p w14:paraId="0EF9DB4F" w14:textId="61F1487C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The president of DePaul University</w:t>
      </w:r>
    </w:p>
    <w:p w14:paraId="225F1462" w14:textId="0076A86C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wants to conduct a survey to determine the community's</w:t>
      </w:r>
    </w:p>
    <w:p w14:paraId="349DAD4C" w14:textId="6327F5DF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opinion regarding campus safety.</w:t>
      </w:r>
    </w:p>
    <w:p w14:paraId="200E1135" w14:textId="0F106686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The president divides the DePaul community</w:t>
      </w:r>
    </w:p>
    <w:p w14:paraId="17A67166" w14:textId="0339E0F3" w:rsidR="00FA7E54" w:rsidRPr="00FA7E54" w:rsidRDefault="00FA7E54" w:rsidP="00FA7E54">
      <w:pPr>
        <w:shd w:val="clear" w:color="auto" w:fill="00B7FF"/>
        <w:spacing w:after="0" w:line="240" w:lineRule="auto"/>
        <w:rPr>
          <w:rFonts w:ascii="Arial" w:eastAsia="Times New Roman" w:hAnsi="Arial" w:cs="Arial"/>
          <w:color w:val="FFFFFF"/>
          <w:sz w:val="20"/>
          <w:szCs w:val="20"/>
        </w:rPr>
      </w:pPr>
      <w:r w:rsidRPr="00FA7E54">
        <w:rPr>
          <w:rFonts w:ascii="Arial" w:eastAsia="Times New Roman" w:hAnsi="Arial" w:cs="Arial"/>
          <w:color w:val="FFFFFF"/>
          <w:sz w:val="20"/>
          <w:szCs w:val="20"/>
        </w:rPr>
        <w:t xml:space="preserve"> In this example, we'll go over the procedure</w:t>
      </w:r>
    </w:p>
    <w:p w14:paraId="56B6D480" w14:textId="5E777B94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into three groups-- resident students,</w:t>
      </w:r>
    </w:p>
    <w:p w14:paraId="3F031FD2" w14:textId="28CCCA8A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nonresident or commuting students, and staff-- including</w:t>
      </w:r>
    </w:p>
    <w:p w14:paraId="75E895A6" w14:textId="5382DE95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faculty-- so that he can obtain a stratified sample.</w:t>
      </w:r>
    </w:p>
    <w:p w14:paraId="76C203C0" w14:textId="5EA1DAC9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Suppose there are 6,204 resident students, 13,304</w:t>
      </w:r>
    </w:p>
    <w:p w14:paraId="0C16E619" w14:textId="02533700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nonresident students, and 2,401 staff</w:t>
      </w:r>
    </w:p>
    <w:p w14:paraId="6585FE9C" w14:textId="4D71B6A4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members for a total of 21,909 individuals in the population.</w:t>
      </w:r>
    </w:p>
    <w:p w14:paraId="608582FB" w14:textId="1E78A1E6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The resident students make up approximately 28%</w:t>
      </w:r>
    </w:p>
    <w:p w14:paraId="7CFECEFE" w14:textId="14E7C9C0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of the population, the non-resident students make up</w:t>
      </w:r>
    </w:p>
    <w:p w14:paraId="5657D11F" w14:textId="1B339262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approximately 61% of the population,</w:t>
      </w:r>
    </w:p>
    <w:p w14:paraId="01FE6D01" w14:textId="248385F5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and staff makes up approximately 11% of the population.</w:t>
      </w:r>
    </w:p>
    <w:p w14:paraId="18A87191" w14:textId="64B6BF00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We want a stratified sample to represent this percentage</w:t>
      </w:r>
    </w:p>
    <w:p w14:paraId="111995FB" w14:textId="51CA4947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breakdown so that it looks just like the population, only</w:t>
      </w:r>
    </w:p>
    <w:p w14:paraId="1D9B818C" w14:textId="586A004F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smaller.</w:t>
      </w:r>
    </w:p>
    <w:p w14:paraId="71C596A6" w14:textId="759AB688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The president wants to obtain a sample of size 100</w:t>
      </w:r>
    </w:p>
    <w:p w14:paraId="44314063" w14:textId="4B596575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with the number of individual selected</w:t>
      </w:r>
    </w:p>
    <w:p w14:paraId="307FE6F7" w14:textId="3F9622A1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from each stratum weighted by the population size.</w:t>
      </w:r>
    </w:p>
    <w:p w14:paraId="35CC52C5" w14:textId="7DBB4E41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gramStart"/>
      <w:r w:rsidRPr="00FA7E54">
        <w:rPr>
          <w:rFonts w:ascii="Arial" w:eastAsia="Times New Roman" w:hAnsi="Arial" w:cs="Arial"/>
          <w:color w:val="000000"/>
          <w:sz w:val="20"/>
          <w:szCs w:val="20"/>
        </w:rPr>
        <w:t>So</w:t>
      </w:r>
      <w:proofErr w:type="gramEnd"/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we'll multiply the desired percentage</w:t>
      </w:r>
    </w:p>
    <w:p w14:paraId="7A901C84" w14:textId="15B616AA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by the sample size of 100.</w:t>
      </w:r>
    </w:p>
    <w:p w14:paraId="05A2E2B3" w14:textId="059045C3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That would provide us with 28 resident students</w:t>
      </w:r>
    </w:p>
    <w:p w14:paraId="54DFB27C" w14:textId="0AD100B1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in our sample, 61 non-resident students, and 11 staff members.</w:t>
      </w:r>
    </w:p>
    <w:p w14:paraId="24CF2780" w14:textId="0F143848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We simply multiply the percentage</w:t>
      </w:r>
    </w:p>
    <w:p w14:paraId="3A2B14EB" w14:textId="15BFDB8E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by the sample size for each group.</w:t>
      </w:r>
      <w:bookmarkStart w:id="0" w:name="_GoBack"/>
      <w:bookmarkEnd w:id="0"/>
    </w:p>
    <w:p w14:paraId="21CE56C9" w14:textId="7C568F4E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To obtain the stratified sample, we'll</w:t>
      </w:r>
    </w:p>
    <w:p w14:paraId="03E42794" w14:textId="1FC4906F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construct a simple random sample within each group.</w:t>
      </w:r>
    </w:p>
    <w:p w14:paraId="62CF01F9" w14:textId="52E5B7C8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We'll select 28 of the 6,204 resident students,</w:t>
      </w:r>
    </w:p>
    <w:p w14:paraId="3A8BA9EA" w14:textId="51C85C1B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61 out of the 13,304 nonresident students,</w:t>
      </w:r>
    </w:p>
    <w:p w14:paraId="1B024489" w14:textId="0E825998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and 11 out of the 2,401 staff members.</w:t>
      </w:r>
    </w:p>
    <w:p w14:paraId="410BFD08" w14:textId="39B3D145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If you're going to do this with technology-- and we</w:t>
      </w:r>
    </w:p>
    <w:p w14:paraId="03F6FDC4" w14:textId="42700E9F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will-- be careful not to use the same seed for all the groups</w:t>
      </w:r>
    </w:p>
    <w:p w14:paraId="35720439" w14:textId="5FEDB955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in the stratified sample because we</w:t>
      </w:r>
    </w:p>
    <w:p w14:paraId="7218C523" w14:textId="3DEBEE56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want the simple random samples within each stratum</w:t>
      </w:r>
    </w:p>
    <w:p w14:paraId="3B4FC607" w14:textId="1F2327C5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to be independent of each other.</w:t>
      </w:r>
    </w:p>
    <w:p w14:paraId="7E6CCD2F" w14:textId="22B971D5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</w:t>
      </w:r>
      <w:proofErr w:type="gramStart"/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>So</w:t>
      </w:r>
      <w:proofErr w:type="gramEnd"/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I'm going to use </w:t>
      </w:r>
      <w:proofErr w:type="spellStart"/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>StatCrunch</w:t>
      </w:r>
      <w:proofErr w:type="spellEnd"/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to select the random numbers.</w:t>
      </w:r>
    </w:p>
    <w:p w14:paraId="2F0891B1" w14:textId="3F50B3DF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I'm going to begin with the resident students.</w:t>
      </w:r>
    </w:p>
    <w:p w14:paraId="76C9F276" w14:textId="16115465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We needed 28 students out of 6,204 students.</w:t>
      </w:r>
    </w:p>
    <w:p w14:paraId="3C679DCA" w14:textId="31DF6D20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To select those numbers, press on Data, Simulate, Discrete</w:t>
      </w:r>
    </w:p>
    <w:p w14:paraId="6E1D3136" w14:textId="636A3492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Uniform.</w:t>
      </w:r>
    </w:p>
    <w:p w14:paraId="70F5D4DB" w14:textId="7C6FBDF8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Again, I need 28 values, but I'm going to ask for 5 more</w:t>
      </w:r>
    </w:p>
    <w:p w14:paraId="21F3D9A9" w14:textId="65D7D9BD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than that in case there are duplicates.</w:t>
      </w:r>
    </w:p>
    <w:p w14:paraId="22F1E4DD" w14:textId="24C9113C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</w:t>
      </w:r>
      <w:proofErr w:type="gramStart"/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>So</w:t>
      </w:r>
      <w:proofErr w:type="gramEnd"/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33 rows, 1 column, the minimum number</w:t>
      </w:r>
    </w:p>
    <w:p w14:paraId="34E5BC2A" w14:textId="50A70203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is 1, the maximum number 6,204, and I'm</w:t>
      </w:r>
    </w:p>
    <w:p w14:paraId="6C7074D7" w14:textId="3205176A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going to use the dynamic seed.</w:t>
      </w:r>
    </w:p>
    <w:p w14:paraId="313F574A" w14:textId="08600DAF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Press compute.</w:t>
      </w:r>
    </w:p>
    <w:p w14:paraId="66047D09" w14:textId="67F9B3AF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And I'm going to get rid of this header</w:t>
      </w:r>
    </w:p>
    <w:p w14:paraId="553DA33A" w14:textId="716F3ADB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and replace it with Resident.</w:t>
      </w:r>
    </w:p>
    <w:p w14:paraId="38ABC38F" w14:textId="5331CE2E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Now I will only use the first 28 of those values that</w:t>
      </w:r>
    </w:p>
    <w:p w14:paraId="307A1679" w14:textId="38BFA6D5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do not repeat.</w:t>
      </w:r>
    </w:p>
    <w:p w14:paraId="56BCEB69" w14:textId="2B701757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I'll check them for repeats in a moment.</w:t>
      </w:r>
    </w:p>
    <w:p w14:paraId="289FF19D" w14:textId="063C35E8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lastRenderedPageBreak/>
        <w:t xml:space="preserve"> Let's go ahead and generate the 61 non-resident students.</w:t>
      </w:r>
    </w:p>
    <w:p w14:paraId="1B04DF0A" w14:textId="4EECBBD4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Data, Simulate, Discrete Uniform.</w:t>
      </w:r>
    </w:p>
    <w:p w14:paraId="24ED55A8" w14:textId="6AEE96D8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I needed 61.</w:t>
      </w:r>
    </w:p>
    <w:p w14:paraId="3FFBCB66" w14:textId="5E1DCCB6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I'm going to ask for 66, again, in case there are repeats.</w:t>
      </w:r>
    </w:p>
    <w:p w14:paraId="39B6D8D4" w14:textId="38433FDA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The minimum value is 1.</w:t>
      </w:r>
    </w:p>
    <w:p w14:paraId="36A90F83" w14:textId="06F570F4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The maximum value is 13,304.</w:t>
      </w:r>
    </w:p>
    <w:p w14:paraId="0EC4EDE8" w14:textId="10FB038E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I'll use another dynamic seed.</w:t>
      </w:r>
    </w:p>
    <w:p w14:paraId="33E7A48A" w14:textId="08C419EF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Press Compute.</w:t>
      </w:r>
    </w:p>
    <w:p w14:paraId="58A01201" w14:textId="662393E7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And I'm going to change that header to Non-resident.</w:t>
      </w:r>
    </w:p>
    <w:p w14:paraId="0FDFA255" w14:textId="7DEDF9F4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I'll check that for repeats in a bit as well.</w:t>
      </w:r>
    </w:p>
    <w:p w14:paraId="116354EC" w14:textId="2D9AFB34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We'll only use the first 61 that are non-repeating.</w:t>
      </w:r>
    </w:p>
    <w:p w14:paraId="2ABDA47F" w14:textId="2DA3D395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Now to generate the 11 staff.</w:t>
      </w:r>
    </w:p>
    <w:p w14:paraId="485C6FE8" w14:textId="00F8BEDE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Data, Simulate, Discrete Uniform.</w:t>
      </w:r>
    </w:p>
    <w:p w14:paraId="1D3DF3F8" w14:textId="61BF05EA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I need 11, so I'll ask for 16 in one column.</w:t>
      </w:r>
    </w:p>
    <w:p w14:paraId="6CC53F04" w14:textId="7852D5D8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The minimum value is 1.</w:t>
      </w:r>
    </w:p>
    <w:p w14:paraId="660F790F" w14:textId="1CE2C418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The maximum value, 2,401.</w:t>
      </w:r>
    </w:p>
    <w:p w14:paraId="7AA410FB" w14:textId="428993AD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I'm going to save myself some grief and where it says Prefix,</w:t>
      </w:r>
    </w:p>
    <w:p w14:paraId="032C79E7" w14:textId="32F32E36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I'm going to put the column name.</w:t>
      </w:r>
    </w:p>
    <w:p w14:paraId="5C4D4B30" w14:textId="3640A9B4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This one's going to be called Staff,</w:t>
      </w:r>
    </w:p>
    <w:p w14:paraId="1C4A5A17" w14:textId="69BB414B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and I won't have to change it later.</w:t>
      </w:r>
    </w:p>
    <w:p w14:paraId="6B6EF32D" w14:textId="4FC4D175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Again, I'll use a dynamic seed, let the computer select it.</w:t>
      </w:r>
    </w:p>
    <w:p w14:paraId="1A7408D9" w14:textId="4CA44EF8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Press Compute, and that column, Staff 1-- I'll just get rid</w:t>
      </w:r>
    </w:p>
    <w:p w14:paraId="70843E47" w14:textId="56765549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of the 1-- has been added.</w:t>
      </w:r>
    </w:p>
    <w:p w14:paraId="1C5614A5" w14:textId="14B2BF84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And I'm only going to use the first 11 that do not repeat.</w:t>
      </w:r>
    </w:p>
    <w:p w14:paraId="2D62B251" w14:textId="2869F74F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It looks like the first 11 there are clean.</w:t>
      </w:r>
    </w:p>
    <w:p w14:paraId="3E5FA5FE" w14:textId="044148B3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OK, here are the 33 random numbers</w:t>
      </w:r>
    </w:p>
    <w:p w14:paraId="766FCF92" w14:textId="578EBAF1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we generated for resident students.</w:t>
      </w:r>
    </w:p>
    <w:p w14:paraId="3A7B0D20" w14:textId="19A68712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We needed 28, which means that we're supposed to end here.</w:t>
      </w:r>
    </w:p>
    <w:p w14:paraId="1DB34C7C" w14:textId="24987703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And we've scoured the first 28 looking for any repeats,</w:t>
      </w:r>
    </w:p>
    <w:p w14:paraId="0289EBF2" w14:textId="081A6DC8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and in this case, there are none,</w:t>
      </w:r>
    </w:p>
    <w:p w14:paraId="002D4D8D" w14:textId="78F25444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gramStart"/>
      <w:r w:rsidRPr="00FA7E54">
        <w:rPr>
          <w:rFonts w:ascii="Arial" w:eastAsia="Times New Roman" w:hAnsi="Arial" w:cs="Arial"/>
          <w:color w:val="000000"/>
          <w:sz w:val="20"/>
          <w:szCs w:val="20"/>
        </w:rPr>
        <w:t>so</w:t>
      </w:r>
      <w:proofErr w:type="gramEnd"/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we can discard the 5 extra values that I requested.</w:t>
      </w:r>
    </w:p>
    <w:p w14:paraId="6504DB43" w14:textId="0397A0E7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And there are the 28 resident students</w:t>
      </w:r>
    </w:p>
    <w:p w14:paraId="065C7D4B" w14:textId="6B047C7B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that will be included in the study.</w:t>
      </w:r>
    </w:p>
    <w:p w14:paraId="253F554E" w14:textId="26286E3A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Now your 28 and my 28 will be different</w:t>
      </w:r>
    </w:p>
    <w:p w14:paraId="09B84783" w14:textId="78195E24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because they're selected at random.</w:t>
      </w:r>
    </w:p>
    <w:p w14:paraId="7D9C2C93" w14:textId="003D7854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Let's look at the non-resident students.</w:t>
      </w:r>
    </w:p>
    <w:p w14:paraId="6B67083F" w14:textId="513DDBB2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Selected 66 values.</w:t>
      </w:r>
    </w:p>
    <w:p w14:paraId="6AB45B09" w14:textId="4D2229CF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I only need the first 61.</w:t>
      </w:r>
    </w:p>
    <w:p w14:paraId="241555BE" w14:textId="32AAD2E0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And in the first 61, I go looking for repeats,</w:t>
      </w:r>
    </w:p>
    <w:p w14:paraId="61871BF5" w14:textId="5E68ABB2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and there actually are repeats.</w:t>
      </w:r>
    </w:p>
    <w:p w14:paraId="17488037" w14:textId="708FC113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12,731 was elected twice, so I can discard the second one,</w:t>
      </w:r>
    </w:p>
    <w:p w14:paraId="536B7B45" w14:textId="55EEE7F1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and my first 61 values-- that was 61.</w:t>
      </w:r>
    </w:p>
    <w:p w14:paraId="5D64F63C" w14:textId="4944F413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Add one more and discard the rest like this.</w:t>
      </w:r>
    </w:p>
    <w:p w14:paraId="0547326B" w14:textId="7554497A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Now again, your 61 will be different than my 61</w:t>
      </w:r>
    </w:p>
    <w:p w14:paraId="1765E573" w14:textId="3D93BF96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because we selected them randomly.</w:t>
      </w:r>
    </w:p>
    <w:p w14:paraId="3B20378E" w14:textId="6829B77B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Finally, let's </w:t>
      </w:r>
      <w:proofErr w:type="gramStart"/>
      <w:r w:rsidRPr="00FA7E54">
        <w:rPr>
          <w:rFonts w:ascii="Arial" w:eastAsia="Times New Roman" w:hAnsi="Arial" w:cs="Arial"/>
          <w:color w:val="000000"/>
          <w:sz w:val="20"/>
          <w:szCs w:val="20"/>
        </w:rPr>
        <w:t>take a look</w:t>
      </w:r>
      <w:proofErr w:type="gramEnd"/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at the staff.</w:t>
      </w:r>
    </w:p>
    <w:p w14:paraId="5E002710" w14:textId="2370C94B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Here are the 16 values I selected.</w:t>
      </w:r>
    </w:p>
    <w:p w14:paraId="46E780E8" w14:textId="38E71365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I only need 11 of them.</w:t>
      </w:r>
    </w:p>
    <w:p w14:paraId="3A4913EE" w14:textId="13DFD8AB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gramStart"/>
      <w:r w:rsidRPr="00FA7E54">
        <w:rPr>
          <w:rFonts w:ascii="Arial" w:eastAsia="Times New Roman" w:hAnsi="Arial" w:cs="Arial"/>
          <w:color w:val="000000"/>
          <w:sz w:val="20"/>
          <w:szCs w:val="20"/>
        </w:rPr>
        <w:t>So</w:t>
      </w:r>
      <w:proofErr w:type="gramEnd"/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as I look at those first 11 staff members,</w:t>
      </w:r>
    </w:p>
    <w:p w14:paraId="208E6E86" w14:textId="0D87DCD5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there are no repeats, so I can get rid of the extra 5</w:t>
      </w:r>
    </w:p>
    <w:p w14:paraId="1332D516" w14:textId="302FA083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I asked for.</w:t>
      </w:r>
    </w:p>
    <w:p w14:paraId="20256EA2" w14:textId="2E2D7FDB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And there are the 11 staff members</w:t>
      </w:r>
    </w:p>
    <w:p w14:paraId="5711F4D2" w14:textId="228ECC3A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that will be included in the study.</w:t>
      </w:r>
    </w:p>
    <w:p w14:paraId="66EA106D" w14:textId="5B3D947A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gramStart"/>
      <w:r w:rsidRPr="00FA7E54">
        <w:rPr>
          <w:rFonts w:ascii="Arial" w:eastAsia="Times New Roman" w:hAnsi="Arial" w:cs="Arial"/>
          <w:color w:val="000000"/>
          <w:sz w:val="20"/>
          <w:szCs w:val="20"/>
        </w:rPr>
        <w:t>So</w:t>
      </w:r>
      <w:proofErr w:type="gramEnd"/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we used the first 28 non-repeating values</w:t>
      </w:r>
    </w:p>
    <w:p w14:paraId="3C851444" w14:textId="6475EA21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that we found for the resident, the first 61</w:t>
      </w:r>
    </w:p>
    <w:p w14:paraId="58675968" w14:textId="1AA3DDB7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non-repeating values for the non-residents,</w:t>
      </w:r>
    </w:p>
    <w:p w14:paraId="0FDDC96B" w14:textId="1B7D7446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lastRenderedPageBreak/>
        <w:t xml:space="preserve"> and the first 11 non-repeating values for the staff.</w:t>
      </w:r>
    </w:p>
    <w:p w14:paraId="4A84D128" w14:textId="36E25D26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You could have done this using Microsoft Excel,</w:t>
      </w:r>
    </w:p>
    <w:p w14:paraId="6458C9B7" w14:textId="251C4BBB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some other software </w:t>
      </w:r>
      <w:proofErr w:type="gramStart"/>
      <w:r w:rsidRPr="00FA7E54">
        <w:rPr>
          <w:rFonts w:ascii="Arial" w:eastAsia="Times New Roman" w:hAnsi="Arial" w:cs="Arial"/>
          <w:color w:val="000000"/>
          <w:sz w:val="20"/>
          <w:szCs w:val="20"/>
        </w:rPr>
        <w:t>package</w:t>
      </w:r>
      <w:proofErr w:type="gramEnd"/>
      <w:r w:rsidRPr="00FA7E54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3D3F57AF" w14:textId="4991FF01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You also could have done this with a TI calculator.</w:t>
      </w:r>
    </w:p>
    <w:p w14:paraId="4213A51F" w14:textId="00F09A71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Just keep going until you get your 28 unique residents, 61</w:t>
      </w:r>
    </w:p>
    <w:p w14:paraId="06B27A38" w14:textId="296182B2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unique non-residents, and so on.</w:t>
      </w:r>
    </w:p>
    <w:p w14:paraId="080775A9" w14:textId="1CDFAF7F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An advantage of stratified sampling</w:t>
      </w:r>
    </w:p>
    <w:p w14:paraId="21399A88" w14:textId="4C5C6F65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over simple random sampling is that the researcher</w:t>
      </w:r>
    </w:p>
    <w:p w14:paraId="39EA077B" w14:textId="112A4621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can determine characteristics within each </w:t>
      </w:r>
      <w:proofErr w:type="gramStart"/>
      <w:r w:rsidRPr="00FA7E54">
        <w:rPr>
          <w:rFonts w:ascii="Arial" w:eastAsia="Times New Roman" w:hAnsi="Arial" w:cs="Arial"/>
          <w:color w:val="000000"/>
          <w:sz w:val="20"/>
          <w:szCs w:val="20"/>
        </w:rPr>
        <w:t>strata</w:t>
      </w:r>
      <w:proofErr w:type="gramEnd"/>
      <w:r w:rsidRPr="00FA7E54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622DDCBD" w14:textId="1DD12646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This allows an analysis to be performed on each stratum</w:t>
      </w:r>
    </w:p>
    <w:p w14:paraId="147A1D73" w14:textId="7BB60D70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to see if any significant differences among them exist.</w:t>
      </w:r>
    </w:p>
    <w:p w14:paraId="2BC86FA3" w14:textId="122E82DE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For example, we could analyze the data obtained in example 1</w:t>
      </w:r>
    </w:p>
    <w:p w14:paraId="436F9628" w14:textId="1D5F37D2" w:rsidR="00FA7E54" w:rsidRPr="00FA7E54" w:rsidRDefault="00FA7E54" w:rsidP="00FA7E54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A7E54">
        <w:rPr>
          <w:rFonts w:ascii="Arial" w:eastAsia="Times New Roman" w:hAnsi="Arial" w:cs="Arial"/>
          <w:color w:val="000000"/>
          <w:sz w:val="20"/>
          <w:szCs w:val="20"/>
        </w:rPr>
        <w:t xml:space="preserve"> to see if there's a difference in the opinions of students</w:t>
      </w:r>
    </w:p>
    <w:p w14:paraId="2AE0637C" w14:textId="68ED3D77" w:rsidR="00FA7E54" w:rsidRPr="00FA7E54" w:rsidRDefault="00FA7E54" w:rsidP="00FA7E54">
      <w:pPr>
        <w:shd w:val="clear" w:color="auto" w:fill="CCCCCC"/>
        <w:spacing w:after="0" w:line="240" w:lineRule="auto"/>
        <w:rPr>
          <w:rFonts w:ascii="Arial" w:eastAsia="Times New Roman" w:hAnsi="Arial" w:cs="Arial"/>
          <w:color w:val="FFFFFF"/>
          <w:sz w:val="20"/>
          <w:szCs w:val="20"/>
        </w:rPr>
      </w:pPr>
      <w:r w:rsidRPr="00FA7E54">
        <w:rPr>
          <w:rFonts w:ascii="Arial" w:eastAsia="Times New Roman" w:hAnsi="Arial" w:cs="Arial"/>
          <w:color w:val="FFFFFF"/>
          <w:sz w:val="20"/>
          <w:szCs w:val="20"/>
        </w:rPr>
        <w:t xml:space="preserve"> versus staff.</w:t>
      </w:r>
    </w:p>
    <w:p w14:paraId="7D2CEBFE" w14:textId="77777777" w:rsidR="00181DE2" w:rsidRDefault="00181DE2"/>
    <w:sectPr w:rsidR="00181D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A69108" w14:textId="77777777" w:rsidR="00832D93" w:rsidRDefault="00832D93" w:rsidP="00FA7E54">
      <w:pPr>
        <w:spacing w:after="0" w:line="240" w:lineRule="auto"/>
      </w:pPr>
      <w:r>
        <w:separator/>
      </w:r>
    </w:p>
  </w:endnote>
  <w:endnote w:type="continuationSeparator" w:id="0">
    <w:p w14:paraId="4F42E431" w14:textId="77777777" w:rsidR="00832D93" w:rsidRDefault="00832D93" w:rsidP="00FA7E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A247A9" w14:textId="77777777" w:rsidR="00832D93" w:rsidRDefault="00832D93" w:rsidP="00FA7E54">
      <w:pPr>
        <w:spacing w:after="0" w:line="240" w:lineRule="auto"/>
      </w:pPr>
      <w:r>
        <w:separator/>
      </w:r>
    </w:p>
  </w:footnote>
  <w:footnote w:type="continuationSeparator" w:id="0">
    <w:p w14:paraId="70D3BCE1" w14:textId="77777777" w:rsidR="00832D93" w:rsidRDefault="00832D93" w:rsidP="00FA7E5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TU2MzQ1sDA1tbBU0lEKTi0uzszPAykwqQUA6DhElywAAAA="/>
  </w:docVars>
  <w:rsids>
    <w:rsidRoot w:val="00F62787"/>
    <w:rsid w:val="00181DE2"/>
    <w:rsid w:val="002B16EC"/>
    <w:rsid w:val="00321C75"/>
    <w:rsid w:val="006134D9"/>
    <w:rsid w:val="00762E3E"/>
    <w:rsid w:val="00832D93"/>
    <w:rsid w:val="00A32BB7"/>
    <w:rsid w:val="00CD1E28"/>
    <w:rsid w:val="00F62787"/>
    <w:rsid w:val="00FA7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49B0C"/>
  <w15:chartTrackingRefBased/>
  <w15:docId w15:val="{E334DBD3-FCA7-4F31-AC56-4CF6120DD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A7E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7E54"/>
  </w:style>
  <w:style w:type="paragraph" w:styleId="Footer">
    <w:name w:val="footer"/>
    <w:basedOn w:val="Normal"/>
    <w:link w:val="FooterChar"/>
    <w:uiPriority w:val="99"/>
    <w:unhideWhenUsed/>
    <w:rsid w:val="00FA7E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7E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41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47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5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7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2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5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9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7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8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4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4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50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3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1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6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1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1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9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7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3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1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2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6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4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7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5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0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8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1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2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7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8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9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17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4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5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96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3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2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7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9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3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89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56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0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75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1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4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5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0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6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8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7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0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5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3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3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1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7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8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8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8</TotalTime>
  <Pages>3</Pages>
  <Words>802</Words>
  <Characters>45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 oakes</dc:creator>
  <cp:keywords/>
  <dc:description/>
  <cp:lastModifiedBy>pat oakes</cp:lastModifiedBy>
  <cp:revision>6</cp:revision>
  <dcterms:created xsi:type="dcterms:W3CDTF">2020-01-21T04:42:00Z</dcterms:created>
  <dcterms:modified xsi:type="dcterms:W3CDTF">2020-01-26T20:11:00Z</dcterms:modified>
</cp:coreProperties>
</file>